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4432" w:rsidRPr="002A2FCA" w:rsidRDefault="00024432" w:rsidP="00024432">
      <w:pPr>
        <w:jc w:val="center"/>
        <w:rPr>
          <w:b/>
        </w:rPr>
      </w:pPr>
      <w:r>
        <w:rPr>
          <w:b/>
        </w:rPr>
        <w:t xml:space="preserve">Výstupní </w:t>
      </w:r>
      <w:proofErr w:type="spellStart"/>
      <w:r>
        <w:rPr>
          <w:b/>
        </w:rPr>
        <w:t>miniesej</w:t>
      </w:r>
      <w:proofErr w:type="spellEnd"/>
      <w:r>
        <w:rPr>
          <w:b/>
        </w:rPr>
        <w:t xml:space="preserve"> </w:t>
      </w:r>
      <w:r w:rsidRPr="002A2FCA">
        <w:rPr>
          <w:b/>
        </w:rPr>
        <w:t xml:space="preserve">– </w:t>
      </w:r>
      <w:r>
        <w:rPr>
          <w:b/>
        </w:rPr>
        <w:t>Zrod</w:t>
      </w:r>
      <w:r w:rsidRPr="002A2FCA">
        <w:rPr>
          <w:b/>
        </w:rPr>
        <w:t xml:space="preserve"> české </w:t>
      </w:r>
      <w:r>
        <w:rPr>
          <w:b/>
        </w:rPr>
        <w:t xml:space="preserve">polistopadové </w:t>
      </w:r>
      <w:r w:rsidRPr="002A2FCA">
        <w:rPr>
          <w:b/>
        </w:rPr>
        <w:t xml:space="preserve">politiky </w:t>
      </w:r>
      <w:r>
        <w:rPr>
          <w:b/>
        </w:rPr>
        <w:t>20</w:t>
      </w:r>
      <w:r>
        <w:rPr>
          <w:b/>
        </w:rPr>
        <w:t>21</w:t>
      </w:r>
    </w:p>
    <w:p w:rsidR="00024432" w:rsidRDefault="00024432" w:rsidP="00024432"/>
    <w:p w:rsidR="00024432" w:rsidRDefault="00024432" w:rsidP="00024432">
      <w:r>
        <w:t>Rozsah a struktura není stanovena, odevzdání do 1</w:t>
      </w:r>
      <w:r>
        <w:t>3</w:t>
      </w:r>
      <w:r>
        <w:t>.</w:t>
      </w:r>
      <w:r>
        <w:t>3</w:t>
      </w:r>
      <w:r>
        <w:t xml:space="preserve">0 vložením do </w:t>
      </w:r>
      <w:proofErr w:type="spellStart"/>
      <w:r>
        <w:t>odevzdávárny</w:t>
      </w:r>
      <w:proofErr w:type="spellEnd"/>
      <w:r>
        <w:t xml:space="preserve"> v </w:t>
      </w:r>
      <w:proofErr w:type="spellStart"/>
      <w:r>
        <w:t>ISu</w:t>
      </w:r>
      <w:proofErr w:type="spellEnd"/>
      <w:r>
        <w:t xml:space="preserve">.  ___________________________________________________________________________ </w:t>
      </w:r>
    </w:p>
    <w:p w:rsidR="00024432" w:rsidRPr="00024432" w:rsidRDefault="00024432" w:rsidP="00024432">
      <w:pPr>
        <w:jc w:val="both"/>
      </w:pPr>
      <w:r w:rsidRPr="00024432">
        <w:t>Z následujících dvou témat si vyberte jedno.</w:t>
      </w:r>
    </w:p>
    <w:p w:rsidR="00024432" w:rsidRPr="00024432" w:rsidRDefault="00024432" w:rsidP="00024432">
      <w:pPr>
        <w:jc w:val="both"/>
      </w:pPr>
    </w:p>
    <w:p w:rsidR="00024432" w:rsidRPr="00024432" w:rsidRDefault="00024432" w:rsidP="00024432">
      <w:pPr>
        <w:pStyle w:val="Odstavecseseznamem"/>
        <w:numPr>
          <w:ilvl w:val="0"/>
          <w:numId w:val="1"/>
        </w:numPr>
        <w:shd w:val="clear" w:color="auto" w:fill="FDFD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color w:val="0A0A0A"/>
        </w:rPr>
      </w:pPr>
      <w:r w:rsidRPr="00024432">
        <w:rPr>
          <w:color w:val="0A0A0A"/>
        </w:rPr>
        <w:t>Úvahově (ovšem faktograficky a argumentačně podloženě) se zamyslete nad vlivem disidentů na polistopadovou politiku. Pozornost věnujte nejenom osobě, myšlenkám a působení Václava Havla, ale i ně</w:t>
      </w:r>
      <w:r>
        <w:rPr>
          <w:color w:val="0A0A0A"/>
        </w:rPr>
        <w:t>kterým</w:t>
      </w:r>
      <w:r w:rsidRPr="00024432">
        <w:rPr>
          <w:color w:val="0A0A0A"/>
        </w:rPr>
        <w:t xml:space="preserve"> dalším </w:t>
      </w:r>
      <w:r>
        <w:rPr>
          <w:color w:val="0A0A0A"/>
        </w:rPr>
        <w:t>disidentům</w:t>
      </w:r>
      <w:r w:rsidRPr="00024432">
        <w:rPr>
          <w:color w:val="0A0A0A"/>
        </w:rPr>
        <w:t xml:space="preserve"> (dle svého výběru). Časově je možné v zamyšlení nad vlivem pokrýt nejenom devadesátá léta ale směřovat až do současnosti.</w:t>
      </w:r>
    </w:p>
    <w:p w:rsidR="00024432" w:rsidRPr="00024432" w:rsidRDefault="00024432" w:rsidP="00024432">
      <w:pPr>
        <w:pStyle w:val="Odstavecseseznamem"/>
        <w:numPr>
          <w:ilvl w:val="0"/>
          <w:numId w:val="1"/>
        </w:numPr>
        <w:shd w:val="clear" w:color="auto" w:fill="FDFD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color w:val="0A0A0A"/>
        </w:rPr>
      </w:pPr>
      <w:r w:rsidRPr="00024432">
        <w:rPr>
          <w:color w:val="0A0A0A"/>
        </w:rPr>
        <w:t xml:space="preserve">Jedním z důležitých momentů polistopadového vývoje byly volby roku 1992. Faktograficky podloženě se zamyslete nad tím, co ovlivnilo jejich výsledek v Česku (výsledek </w:t>
      </w:r>
      <w:r>
        <w:rPr>
          <w:color w:val="0A0A0A"/>
        </w:rPr>
        <w:t xml:space="preserve">také </w:t>
      </w:r>
      <w:r w:rsidRPr="00024432">
        <w:rPr>
          <w:color w:val="0A0A0A"/>
        </w:rPr>
        <w:t>krátce orientačně shrňte). Dále se pokuste o úvahu ve stylu alternativních dějin, co by (jaké faktory a vlivy) by přivodily výrazně odlišný volební výsledek, aby nezvítězila s velkým předstihem jedna strana, a co by to potom mohlo mít za důsledky</w:t>
      </w:r>
      <w:bookmarkStart w:id="0" w:name="_GoBack"/>
      <w:bookmarkEnd w:id="0"/>
      <w:r w:rsidRPr="00024432">
        <w:rPr>
          <w:color w:val="0A0A0A"/>
        </w:rPr>
        <w:t xml:space="preserve">.   </w:t>
      </w:r>
    </w:p>
    <w:p w:rsidR="00024432" w:rsidRPr="00024432" w:rsidRDefault="00024432" w:rsidP="00024432">
      <w:pPr>
        <w:jc w:val="both"/>
      </w:pPr>
    </w:p>
    <w:p w:rsidR="009915DD" w:rsidRPr="00024432" w:rsidRDefault="009915DD"/>
    <w:sectPr w:rsidR="009915DD" w:rsidRPr="0002443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8BC4FD2"/>
    <w:multiLevelType w:val="hybridMultilevel"/>
    <w:tmpl w:val="0A746518"/>
    <w:lvl w:ilvl="0" w:tplc="35DA6160">
      <w:start w:val="1"/>
      <w:numFmt w:val="decimal"/>
      <w:lvlText w:val="%1."/>
      <w:lvlJc w:val="left"/>
      <w:pPr>
        <w:ind w:left="1282" w:hanging="922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NTEEEpYGFqbGZko6SsGpxcWZ+XkgBYa1ACzhHi8sAAAA"/>
  </w:docVars>
  <w:rsids>
    <w:rsidRoot w:val="00024432"/>
    <w:rsid w:val="00024432"/>
    <w:rsid w:val="00991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CDC064"/>
  <w15:chartTrackingRefBased/>
  <w15:docId w15:val="{D089C477-F1A6-4AE4-90A2-64B6CF140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02443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02443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024432"/>
    <w:rPr>
      <w:rFonts w:ascii="Courier New" w:eastAsia="Times New Roman" w:hAnsi="Courier New" w:cs="Courier New"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0244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309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50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bomír Kopeček</dc:creator>
  <cp:keywords/>
  <dc:description/>
  <cp:lastModifiedBy>Lubomír Kopeček</cp:lastModifiedBy>
  <cp:revision>1</cp:revision>
  <dcterms:created xsi:type="dcterms:W3CDTF">2021-11-29T10:08:00Z</dcterms:created>
  <dcterms:modified xsi:type="dcterms:W3CDTF">2021-11-29T10:30:00Z</dcterms:modified>
</cp:coreProperties>
</file>